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9f4b1e236372d3d6a5cbc15fa8ddc1b7182401f"/>
    <w:p>
      <w:pPr>
        <w:pStyle w:val="Heading1"/>
      </w:pPr>
      <w:r>
        <w:t xml:space="preserve">Internship Application Letter: Physics Research Internship at [Institution Name], Lyon, Franc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 Name/Selection Committee]</w:t>
      </w:r>
    </w:p>
    <w:p>
      <w:pPr>
        <w:pStyle w:val="BodyText"/>
      </w:pPr>
      <w:r>
        <w:rPr>
          <w:bCs/>
          <w:b/>
        </w:rPr>
        <w:t xml:space="preserve">Position:</w:t>
      </w:r>
      <w:r>
        <w:t xml:space="preserve"> </w:t>
      </w:r>
      <w:r>
        <w:t xml:space="preserve">Physics Research Internship</w:t>
      </w:r>
    </w:p>
    <w:p>
      <w:pPr>
        <w:pStyle w:val="BodyText"/>
      </w:pPr>
      <w:r>
        <w:rPr>
          <w:bCs/>
          <w:b/>
        </w:rPr>
        <w:t xml:space="preserve">Institution:</w:t>
      </w:r>
      <w:r>
        <w:t xml:space="preserve"> </w:t>
      </w:r>
      <w:r>
        <w:t xml:space="preserve">[e.g., Centre National de la Recherche Scientifique (CNRS), University of Lyon, CERN-affiliated Lab, or Specific Research Institute]</w:t>
      </w:r>
    </w:p>
    <w:p>
      <w:pPr>
        <w:pStyle w:val="BodyText"/>
      </w:pPr>
      <w:r>
        <w:rPr>
          <w:bCs/>
          <w:b/>
        </w:rPr>
        <w:t xml:space="preserve">Location:</w:t>
      </w:r>
      <w:r>
        <w:t xml:space="preserve"> </w:t>
      </w:r>
      <w:r>
        <w:t xml:space="preserve">Lyon, France</w:t>
      </w:r>
    </w:p>
    <w:bookmarkStart w:id="20" w:name="Xd4db7f518a884d4d9883e8d58f7d9dd53085d72"/>
    <w:p>
      <w:pPr>
        <w:pStyle w:val="Heading2"/>
      </w:pPr>
      <w:r>
        <w:t xml:space="preserve">Dear [Hiring Manager Name or "Selection Committee"],</w:t>
      </w:r>
    </w:p>
    <w:p>
      <w:pPr>
        <w:pStyle w:val="FirstParagraph"/>
      </w:pPr>
      <w:r>
        <w:t xml:space="preserve">It is with profound enthusiasm and a deep-seated passion for advancing fundamental physics that I submit my application for the Physics Research Internship at [Institution Name] in Lyon, France. As an aspiring Physicist committed to contributing to cutting-edge scientific inquiry within Europe's most vibrant research ecosystems, I have long admired the pioneering work conducted by your institution in Lyon—particularly its leadership in particle physics, astrophysics, and quantum materials. The opportunity to immerse myself in this intellectually stimulating environment at such a pivotal moment for global physics research represents not merely an internship but a transformative step toward my career as a Physicist dedicated to scientific excellence and innovation.</w:t>
      </w:r>
    </w:p>
    <w:p>
      <w:pPr>
        <w:pStyle w:val="BodyText"/>
      </w:pPr>
      <w:r>
        <w:t xml:space="preserve">My academic journey has been meticulously structured to cultivate the technical depth and collaborative spirit essential for success in advanced physics research. I am currently completing my Master of Science in Experimental Physics at [Your University], where I have developed robust expertise in computational modeling, data analysis, and laboratory instrumentation. My thesis work focuses on [briefly describe specific project, e.g., "simulating quantum entanglement dynamics using Monte Carlo methods" or "analyzing high-energy particle collision data from the LHC"]. This research required proficiency in Python (NumPy, SciPy), C++, and advanced statistical techniques—skills directly applicable to the computational challenges prevalent in Lyon’s physics laboratories. Crucially, I have honed my ability to translate complex theoretical frameworks into tangible experimental insights, a competency I am eager to apply under the mentorship of your esteemed researchers.</w:t>
      </w:r>
    </w:p>
    <w:p>
      <w:pPr>
        <w:pStyle w:val="BodyText"/>
      </w:pPr>
      <w:r>
        <w:t xml:space="preserve">Lyon’s unique position as a hub for European scientific collaboration makes it an ideal setting for my professional growth. The city is home to world-class facilities like the Institut de Physique Nucléaire de Lyon (IPNL), the Laboratoire de Physique Subatomique et des Technologies Associées (LPTA), and strong ties with CERN, where Lyon-based teams contribute significantly to experiments like ALICE and ATLAS. I am particularly drawn to [mention a specific research group or project at the institution, e.g., "the quantum optics group’s work on ultrafast laser spectroscopy" or "the cosmology team analyzing data from the Pierre Auger Observatory"]. Contributing to such initiatives would allow me to engage with methodologies that push the boundaries of our understanding—aligning perfectly with my ambition to become a Physicist who bridges theoretical innovation and experimental validation.</w:t>
      </w:r>
    </w:p>
    <w:p>
      <w:pPr>
        <w:pStyle w:val="BodyText"/>
      </w:pPr>
      <w:r>
        <w:t xml:space="preserve">Beyond technical skills, I bring a proven capacity for interdisciplinary collaboration and cultural adaptability—attributes vital for thriving in Lyon’s international research community. During my undergraduate studies, I participated in the EU-funded project "Quantum Leap," where I collaborated with peers from Germany, Italy, and Spain to develop a portable neutron spectrometer. This experience taught me to communicate complex physics concepts clearly across language barriers—a skill that has been further refined through my fluency in French (B2 level with regular practice via academic exchanges). I am confident that this readiness for immersion in France’s academic culture will enable me to integrate seamlessly into your team from day one, contributing meaningfully while embracing the rich scientific heritage of Lyon.</w:t>
      </w:r>
    </w:p>
    <w:p>
      <w:pPr>
        <w:pStyle w:val="BodyText"/>
      </w:pPr>
      <w:r>
        <w:t xml:space="preserve">What distinguishes my application is not only my technical preparation but also my profound respect for Lyon’s legacy as a city where science and society intertwine. I have followed the University of Lyon’s initiatives in public science engagement, such as the "Science on Tap" events that demystify physics for local communities—values I strive to embody in my own work. As a Physicist, I believe research must serve both intellectual curiosity and societal progress; this philosophy resonates deeply with Lyon’s ethos of making science accessible and impactful. Moreover, I have secured the necessary visa documentation (long-stay student visa) and am prepared to relocate to Lyon by [start date], fully committed to the logistical demands of interning in France.</w:t>
      </w:r>
    </w:p>
    <w:p>
      <w:pPr>
        <w:pStyle w:val="BodyText"/>
      </w:pPr>
      <w:r>
        <w:t xml:space="preserve">My academic background, technical acumen, and cultural readiness position me uniquely to contribute immediately to your ongoing projects. For instance, I could support the analysis of [specific dataset or experiment] through my experience with machine learning applications in physics data processing. I am equally prepared to assist in laboratory setup and maintenance—a practical skill developed during my internship at [Previous Lab/University], where I calibrated detectors for muon decay experiments. Every aspect of my training has been geared toward becoming a versatile, proactive Physicist capable of tackling the multifaceted challenges of modern physics research.</w:t>
      </w:r>
    </w:p>
    <w:p>
      <w:pPr>
        <w:pStyle w:val="BodyText"/>
      </w:pPr>
      <w:r>
        <w:t xml:space="preserve">I have enclosed my curriculum vitae, academic transcripts, and a letter of recommendation from [Professor’s Name], who supervised my thesis and can attest to my analytical rigor. I am eager to discuss how my skills align with your current research goals in person. Lyon’s dynamic scientific landscape—where the Rhône River flows past laboratories that shape our understanding of the universe—offers an unparalleled environment for growth, and I am deeply motivated to become part of it.</w:t>
      </w:r>
    </w:p>
    <w:p>
      <w:pPr>
        <w:pStyle w:val="BodyText"/>
      </w:pPr>
      <w:r>
        <w:t xml:space="preserve">Thank you for considering my application. I am excited by the prospect of contributing to [Institution Name]’s legacy in Lyon and would welcome the opportunity to discuss how my background as a dedicated Physicist can support your team’s ambitious objectives. I look forward to the possibility of collaborating with you in this remarkable city where science, history, and innovation converg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Profile URL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Lyon, France</dc:title>
  <dc:creator/>
  <dc:language>en</dc:language>
  <cp:keywords/>
  <dcterms:created xsi:type="dcterms:W3CDTF">2026-07-16T09:17:13Z</dcterms:created>
  <dcterms:modified xsi:type="dcterms:W3CDTF">2026-07-16T09:17:13Z</dcterms:modified>
</cp:coreProperties>
</file>

<file path=docProps/custom.xml><?xml version="1.0" encoding="utf-8"?>
<Properties xmlns="http://schemas.openxmlformats.org/officeDocument/2006/custom-properties" xmlns:vt="http://schemas.openxmlformats.org/officeDocument/2006/docPropsVTypes"/>
</file>